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621C9" w:rsidRPr="00EF6DBE" w:rsidRDefault="00EF6DBE">
      <w:pPr>
        <w:rPr>
          <w:rFonts w:ascii="Times New Roman" w:hAnsi="Times New Roman" w:cs="Times New Roman"/>
          <w:sz w:val="24"/>
        </w:rPr>
      </w:pPr>
      <w:r w:rsidRPr="00EF6DBE">
        <w:rPr>
          <w:rFonts w:ascii="Times New Roman" w:hAnsi="Times New Roman" w:cs="Times New Roman"/>
          <w:sz w:val="24"/>
        </w:rPr>
        <w:t>Electronic Supplementary Information</w:t>
      </w:r>
    </w:p>
    <w:p w:rsidR="00EF6DBE" w:rsidRPr="00EF6DBE" w:rsidRDefault="005F044C">
      <w:pPr>
        <w:rPr>
          <w:rFonts w:ascii="Times New Roman" w:hAnsi="Times New Roman" w:cs="Times New Roman"/>
          <w:sz w:val="24"/>
        </w:rPr>
      </w:pPr>
      <w:r w:rsidRPr="005F044C">
        <w:rPr>
          <w:rFonts w:ascii="Times New Roman" w:hAnsi="Times New Roman" w:cs="Times New Roman"/>
          <w:noProof/>
          <w:sz w:val="24"/>
          <w:lang w:eastAsia="en-GB"/>
        </w:rPr>
        <w:drawing>
          <wp:anchor distT="0" distB="0" distL="114300" distR="114300" simplePos="0" relativeHeight="251657216" behindDoc="0" locked="0" layoutInCell="1" allowOverlap="1" wp14:anchorId="125254EE" wp14:editId="7B90E561">
            <wp:simplePos x="0" y="0"/>
            <wp:positionH relativeFrom="column">
              <wp:posOffset>133350</wp:posOffset>
            </wp:positionH>
            <wp:positionV relativeFrom="paragraph">
              <wp:posOffset>366395</wp:posOffset>
            </wp:positionV>
            <wp:extent cx="5429885" cy="1781175"/>
            <wp:effectExtent l="0" t="0" r="0" b="9525"/>
            <wp:wrapTopAndBottom/>
            <wp:docPr id="1" name="Picture 1" descr="C:\Users\User\Desktop\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User\Desktop\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8807"/>
                    <a:stretch/>
                  </pic:blipFill>
                  <pic:spPr bwMode="auto">
                    <a:xfrm>
                      <a:off x="0" y="0"/>
                      <a:ext cx="5429885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6DBE" w:rsidRPr="00EF6DBE">
        <w:rPr>
          <w:rFonts w:ascii="Times New Roman" w:hAnsi="Times New Roman" w:cs="Times New Roman"/>
          <w:sz w:val="24"/>
        </w:rPr>
        <w:t>S1</w:t>
      </w:r>
    </w:p>
    <w:p w:rsidR="005F044C" w:rsidRDefault="005F044C">
      <w:pPr>
        <w:rPr>
          <w:rFonts w:ascii="Times New Roman" w:hAnsi="Times New Roman" w:cs="Times New Roman"/>
          <w:sz w:val="24"/>
        </w:rPr>
      </w:pPr>
    </w:p>
    <w:p w:rsidR="00745F72" w:rsidRDefault="005F044C" w:rsidP="00480319">
      <w:pPr>
        <w:spacing w:before="240" w:line="276" w:lineRule="auto"/>
        <w:jc w:val="both"/>
        <w:rPr>
          <w:rFonts w:ascii="Times New Roman" w:hAnsi="Times New Roman"/>
          <w:sz w:val="24"/>
          <w:vertAlign w:val="subscript"/>
        </w:rPr>
      </w:pPr>
      <w:r>
        <w:rPr>
          <w:rFonts w:ascii="Times New Roman" w:hAnsi="Times New Roman" w:cs="Times New Roman"/>
          <w:sz w:val="24"/>
        </w:rPr>
        <w:t>Fig. S1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Pr="00CE53CA">
        <w:rPr>
          <w:rFonts w:ascii="Times New Roman" w:hAnsi="Times New Roman"/>
          <w:sz w:val="24"/>
        </w:rPr>
        <w:t>The FTIR-ATR spectra of</w:t>
      </w:r>
      <w:r>
        <w:rPr>
          <w:rFonts w:ascii="Times New Roman" w:hAnsi="Times New Roman"/>
          <w:sz w:val="24"/>
        </w:rPr>
        <w:t xml:space="preserve"> </w:t>
      </w:r>
      <w:r w:rsidRPr="00CE53CA">
        <w:rPr>
          <w:rFonts w:ascii="Times New Roman" w:hAnsi="Times New Roman"/>
          <w:sz w:val="24"/>
        </w:rPr>
        <w:t>PPy obtained from solution cont</w:t>
      </w:r>
      <w:r>
        <w:rPr>
          <w:rFonts w:ascii="Times New Roman" w:hAnsi="Times New Roman"/>
          <w:sz w:val="24"/>
        </w:rPr>
        <w:t>a</w:t>
      </w:r>
      <w:r w:rsidRPr="00CE53CA">
        <w:rPr>
          <w:rFonts w:ascii="Times New Roman" w:hAnsi="Times New Roman"/>
          <w:sz w:val="24"/>
        </w:rPr>
        <w:t>ining 1 mM monomer and 0.1 M LiClO</w:t>
      </w:r>
      <w:r w:rsidRPr="00CE53CA">
        <w:rPr>
          <w:rFonts w:ascii="Times New Roman" w:hAnsi="Times New Roman"/>
          <w:sz w:val="24"/>
          <w:vertAlign w:val="subscript"/>
        </w:rPr>
        <w:t>4</w:t>
      </w:r>
    </w:p>
    <w:p w:rsidR="00480319" w:rsidRPr="00480319" w:rsidRDefault="00480319" w:rsidP="00480319">
      <w:pPr>
        <w:spacing w:before="240" w:line="276" w:lineRule="auto"/>
        <w:jc w:val="both"/>
        <w:rPr>
          <w:rFonts w:ascii="Times New Roman" w:hAnsi="Times New Roman"/>
          <w:sz w:val="24"/>
          <w:vertAlign w:val="subscript"/>
        </w:rPr>
      </w:pPr>
    </w:p>
    <w:p w:rsidR="00745F72" w:rsidRDefault="00480319" w:rsidP="00745F72">
      <w:pPr>
        <w:tabs>
          <w:tab w:val="left" w:pos="3150"/>
        </w:tabs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2</w:t>
      </w:r>
    </w:p>
    <w:p w:rsidR="00480319" w:rsidRDefault="003C1D1A" w:rsidP="00745F72">
      <w:pPr>
        <w:tabs>
          <w:tab w:val="left" w:pos="3150"/>
        </w:tabs>
        <w:rPr>
          <w:rFonts w:ascii="Times New Roman" w:hAnsi="Times New Roman" w:cs="Times New Roman"/>
          <w:sz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E0A91AD" wp14:editId="368373C3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306400" cy="4150271"/>
                <wp:effectExtent l="0" t="0" r="0" b="0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06400" cy="4150271"/>
                          <a:chOff x="180000" y="179997"/>
                          <a:chExt cx="5306400" cy="4150332"/>
                        </a:xfrm>
                      </wpg:grpSpPr>
                      <pic:pic xmlns:pic="http://schemas.openxmlformats.org/drawingml/2006/picture">
                        <pic:nvPicPr>
                          <pic:cNvPr id="16" name="Picture 16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80000" y="180000"/>
                            <a:ext cx="2935605" cy="20574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" name="Picture 17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60785" y="179997"/>
                            <a:ext cx="2725615" cy="205737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31722" y="2255149"/>
                            <a:ext cx="2703195" cy="20751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24D2D9C" id="Group 15" o:spid="_x0000_s1026" style="position:absolute;margin-left:0;margin-top:-.05pt;width:417.85pt;height:326.8pt;z-index:251659264" coordorigin="1800,1799" coordsize="53064,4150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38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/fy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/ZUEsDBAoAAAAAAAAAIQAq/dF6esMAAHrD&#10;AAAVAAAAZHJzL21lZGlhL2ltYWdlMS5qcGVn/9j/4AAQSkZJRgABAQEA3ADcAAD/2wBDAAIBAQEB&#10;AQIBAQECAgICAgQDAgICAgUEBAMEBgUGBgYFBgYGBwkIBgcJBwYGCAsICQoKCgoKBggLDAsKDAkK&#10;Cgr/2wBDAQICAgICAgUDAwUKBwYHCgoKCgoKCgoKCgoKCgoKCgoKCgoKCgoKCgoKCgoKCgoKCgoK&#10;CgoKCgoKCgoKCgoKCgr/wAARCAHvAsM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/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6" o:spid="_x0000_s1027" type="#_x0000_t75" style="position:absolute;left:1800;top:1800;width:29356;height:2057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phqOW/AAAA2wAAAA8AAABkcnMvZG93bnJldi54bWxET91qwjAUvhd8h3AG3tnUXZRRG0UcsiEI&#10;nfoAh+asLWtOSpLZ+PZGGOzufHy/p9pGM4gbOd9bVrDKchDEjdU9twqul8PyDYQPyBoHy6TgTh62&#10;m/mswlLbib/odg6tSCHsS1TQhTCWUvqmI4M+syNx4r6tMxgSdK3UDqcUbgb5mueFNNhzauhwpH1H&#10;zc/51yg4+inqndOxtx/795pDvaJTq9TiJe7WIALF8C/+c3/qNL+A5y/pALl5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CqYajlvwAAANsAAAAPAAAAAAAAAAAAAAAAAJ8CAABk&#10;cnMvZG93bnJldi54bWxQSwUGAAAAAAQABAD3AAAAiwMAAAAA&#10;">
                  <v:imagedata r:id="rId10" o:title=""/>
                </v:shape>
                <v:shape id="Picture 17" o:spid="_x0000_s1028" type="#_x0000_t75" style="position:absolute;left:27607;top:1799;width:27257;height:2057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CH/FfDAAAA2wAAAA8AAABkcnMvZG93bnJldi54bWxET0trwkAQvhf8D8sIvdWNoVSJrkGEghAI&#10;+Dr0Ns2OSXB3NmS3Ju2v7xYK3ubje846H60Rd+p961jBfJaAIK6cbrlWcD69vyxB+ICs0TgmBd/k&#10;Id9MntaYaTfwge7HUIsYwj5DBU0IXSalrxqy6GeuI47c1fUWQ4R9LXWPQwy3RqZJ8iYtthwbGuxo&#10;11B1O35ZBZf005nC7q/mp/x4HcxtcSjbQqnn6bhdgQg0hof4373Xcf4C/n6JB8jN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AIf8V8MAAADbAAAADwAAAAAAAAAAAAAAAACf&#10;AgAAZHJzL2Rvd25yZXYueG1sUEsFBgAAAAAEAAQA9wAAAI8DAAAAAA==&#10;">
                  <v:imagedata r:id="rId11" o:title=""/>
                </v:shape>
                <v:shape id="Picture 18" o:spid="_x0000_s1029" type="#_x0000_t75" style="position:absolute;left:15317;top:22551;width:27032;height:2075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eenE/FAAAA2wAAAA8AAABkcnMvZG93bnJldi54bWxEj0FrwkAQhe8F/8MygpdSNxUqkrqKFgo5&#10;FKpRD70N2WkSzM6G7NYk/75zELzN8N689816O7hG3agLtWcDr/MEFHHhbc2lgfPp82UFKkRki41n&#10;MjBSgO1m8rTG1Pqej3TLY6kkhEOKBqoY21TrUFTkMMx9Syzar+8cRlm7UtsOewl3jV4kyVI7rFka&#10;Kmzpo6Limv85A3G5Gvvv+iffv/HXmD1fMroevDGz6bB7BxVpiA/z/Tqzgi+w8osMoDf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XnpxPxQAAANsAAAAPAAAAAAAAAAAAAAAA&#10;AJ8CAABkcnMvZG93bnJldi54bWxQSwUGAAAAAAQABAD3AAAAkQMAAAAA&#10;">
                  <v:imagedata r:id="rId12" o:title=""/>
                </v:shape>
              </v:group>
            </w:pict>
          </mc:Fallback>
        </mc:AlternateContent>
      </w:r>
    </w:p>
    <w:p w:rsidR="00480319" w:rsidRPr="00480319" w:rsidRDefault="00480319" w:rsidP="00480319">
      <w:pPr>
        <w:rPr>
          <w:rFonts w:ascii="Times New Roman" w:hAnsi="Times New Roman" w:cs="Times New Roman"/>
          <w:sz w:val="24"/>
        </w:rPr>
      </w:pPr>
    </w:p>
    <w:p w:rsidR="00480319" w:rsidRPr="00480319" w:rsidRDefault="00480319" w:rsidP="00480319">
      <w:pPr>
        <w:rPr>
          <w:rFonts w:ascii="Times New Roman" w:hAnsi="Times New Roman" w:cs="Times New Roman"/>
          <w:sz w:val="24"/>
        </w:rPr>
      </w:pPr>
    </w:p>
    <w:p w:rsidR="00480319" w:rsidRPr="00480319" w:rsidRDefault="00480319" w:rsidP="00480319">
      <w:pPr>
        <w:rPr>
          <w:rFonts w:ascii="Times New Roman" w:hAnsi="Times New Roman" w:cs="Times New Roman"/>
          <w:sz w:val="24"/>
        </w:rPr>
      </w:pPr>
    </w:p>
    <w:p w:rsidR="00480319" w:rsidRPr="00480319" w:rsidRDefault="00480319" w:rsidP="00480319">
      <w:pPr>
        <w:rPr>
          <w:rFonts w:ascii="Times New Roman" w:hAnsi="Times New Roman" w:cs="Times New Roman"/>
          <w:sz w:val="24"/>
        </w:rPr>
      </w:pPr>
      <w:bookmarkStart w:id="0" w:name="_GoBack"/>
      <w:bookmarkEnd w:id="0"/>
    </w:p>
    <w:p w:rsidR="00480319" w:rsidRPr="00480319" w:rsidRDefault="00480319" w:rsidP="00480319">
      <w:pPr>
        <w:rPr>
          <w:rFonts w:ascii="Times New Roman" w:hAnsi="Times New Roman" w:cs="Times New Roman"/>
          <w:sz w:val="24"/>
        </w:rPr>
      </w:pPr>
    </w:p>
    <w:p w:rsidR="00480319" w:rsidRPr="00480319" w:rsidRDefault="00480319" w:rsidP="00480319">
      <w:pPr>
        <w:rPr>
          <w:rFonts w:ascii="Times New Roman" w:hAnsi="Times New Roman" w:cs="Times New Roman"/>
          <w:sz w:val="24"/>
        </w:rPr>
      </w:pPr>
    </w:p>
    <w:p w:rsidR="00480319" w:rsidRPr="00480319" w:rsidRDefault="00480319" w:rsidP="00480319">
      <w:pPr>
        <w:rPr>
          <w:rFonts w:ascii="Times New Roman" w:hAnsi="Times New Roman" w:cs="Times New Roman"/>
          <w:sz w:val="24"/>
        </w:rPr>
      </w:pPr>
    </w:p>
    <w:p w:rsidR="00480319" w:rsidRPr="00480319" w:rsidRDefault="00480319" w:rsidP="00480319">
      <w:pPr>
        <w:rPr>
          <w:rFonts w:ascii="Times New Roman" w:hAnsi="Times New Roman" w:cs="Times New Roman"/>
          <w:sz w:val="24"/>
        </w:rPr>
      </w:pPr>
    </w:p>
    <w:p w:rsidR="00480319" w:rsidRPr="00480319" w:rsidRDefault="00480319" w:rsidP="00480319">
      <w:pPr>
        <w:rPr>
          <w:rFonts w:ascii="Times New Roman" w:hAnsi="Times New Roman" w:cs="Times New Roman"/>
          <w:sz w:val="24"/>
        </w:rPr>
      </w:pPr>
    </w:p>
    <w:p w:rsidR="00480319" w:rsidRPr="00480319" w:rsidRDefault="00480319" w:rsidP="00480319">
      <w:pPr>
        <w:rPr>
          <w:rFonts w:ascii="Times New Roman" w:hAnsi="Times New Roman" w:cs="Times New Roman"/>
          <w:sz w:val="24"/>
        </w:rPr>
      </w:pPr>
    </w:p>
    <w:p w:rsidR="00480319" w:rsidRPr="00480319" w:rsidRDefault="00480319" w:rsidP="00480319">
      <w:pPr>
        <w:rPr>
          <w:rFonts w:ascii="Times New Roman" w:hAnsi="Times New Roman" w:cs="Times New Roman"/>
          <w:sz w:val="24"/>
        </w:rPr>
      </w:pPr>
    </w:p>
    <w:p w:rsidR="00480319" w:rsidRPr="00480319" w:rsidRDefault="00480319" w:rsidP="00480319">
      <w:pPr>
        <w:rPr>
          <w:rFonts w:ascii="Times New Roman" w:hAnsi="Times New Roman" w:cs="Times New Roman"/>
          <w:sz w:val="24"/>
        </w:rPr>
      </w:pPr>
    </w:p>
    <w:p w:rsidR="00480319" w:rsidRDefault="00480319" w:rsidP="00480319">
      <w:pPr>
        <w:rPr>
          <w:rFonts w:ascii="Times New Roman" w:hAnsi="Times New Roman" w:cs="Times New Roman"/>
          <w:sz w:val="24"/>
        </w:rPr>
      </w:pPr>
    </w:p>
    <w:p w:rsidR="00480319" w:rsidRDefault="00480319" w:rsidP="00480319">
      <w:pPr>
        <w:rPr>
          <w:rFonts w:ascii="Times New Roman" w:hAnsi="Times New Roman" w:cs="Times New Roman"/>
          <w:sz w:val="24"/>
        </w:rPr>
      </w:pPr>
    </w:p>
    <w:p w:rsidR="00480319" w:rsidRDefault="00480319" w:rsidP="0048031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</w:rPr>
        <w:t>Fig. S2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="00186ECA" w:rsidRPr="00827206">
        <w:rPr>
          <w:rFonts w:ascii="Times New Roman" w:hAnsi="Times New Roman" w:cs="Times New Roman"/>
          <w:sz w:val="24"/>
          <w:szCs w:val="24"/>
        </w:rPr>
        <w:t>The CVs for the (a) PEDOT, (b) PANI and (c) PPy films electropolymerized at 1.0 V for all monomer concentration recorded in 0.1 M potassium chloride (KCl) solution at the scan rate of 100 mV/s</w:t>
      </w:r>
    </w:p>
    <w:p w:rsidR="003C1D1A" w:rsidRDefault="003C1D1A" w:rsidP="00480319">
      <w:pPr>
        <w:rPr>
          <w:rFonts w:ascii="Times New Roman" w:hAnsi="Times New Roman" w:cs="Times New Roman"/>
          <w:sz w:val="24"/>
          <w:szCs w:val="24"/>
        </w:rPr>
      </w:pPr>
    </w:p>
    <w:p w:rsidR="003C1D1A" w:rsidRPr="00480319" w:rsidRDefault="003C1D1A" w:rsidP="00480319">
      <w:pPr>
        <w:rPr>
          <w:rFonts w:ascii="Times New Roman" w:hAnsi="Times New Roman" w:cs="Times New Roman"/>
          <w:sz w:val="24"/>
        </w:rPr>
      </w:pPr>
    </w:p>
    <w:sectPr w:rsidR="003C1D1A" w:rsidRPr="004803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C5E08" w:rsidRDefault="00FC5E08" w:rsidP="00480319">
      <w:pPr>
        <w:spacing w:after="0" w:line="240" w:lineRule="auto"/>
      </w:pPr>
      <w:r>
        <w:separator/>
      </w:r>
    </w:p>
  </w:endnote>
  <w:endnote w:type="continuationSeparator" w:id="0">
    <w:p w:rsidR="00FC5E08" w:rsidRDefault="00FC5E08" w:rsidP="004803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C5E08" w:rsidRDefault="00FC5E08" w:rsidP="00480319">
      <w:pPr>
        <w:spacing w:after="0" w:line="240" w:lineRule="auto"/>
      </w:pPr>
      <w:r>
        <w:separator/>
      </w:r>
    </w:p>
  </w:footnote>
  <w:footnote w:type="continuationSeparator" w:id="0">
    <w:p w:rsidR="00FC5E08" w:rsidRDefault="00FC5E08" w:rsidP="0048031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ytDQyNTAztDA0tLBQ0lEKTi0uzszPAykwqgUAj/kr3ywAAAA="/>
  </w:docVars>
  <w:rsids>
    <w:rsidRoot w:val="00EF6DBE"/>
    <w:rsid w:val="000A5A0D"/>
    <w:rsid w:val="000E7369"/>
    <w:rsid w:val="000F3426"/>
    <w:rsid w:val="00186ECA"/>
    <w:rsid w:val="00231060"/>
    <w:rsid w:val="0031656C"/>
    <w:rsid w:val="003C1D1A"/>
    <w:rsid w:val="00480319"/>
    <w:rsid w:val="005621C9"/>
    <w:rsid w:val="005F044C"/>
    <w:rsid w:val="00745E7D"/>
    <w:rsid w:val="00745F72"/>
    <w:rsid w:val="007D6719"/>
    <w:rsid w:val="009263DC"/>
    <w:rsid w:val="0093534A"/>
    <w:rsid w:val="00AD4B66"/>
    <w:rsid w:val="00C427A1"/>
    <w:rsid w:val="00D10676"/>
    <w:rsid w:val="00DA6D64"/>
    <w:rsid w:val="00EF6DBE"/>
    <w:rsid w:val="00FC5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E66F25F-9374-4EE1-B189-FDD80B10E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03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0319"/>
  </w:style>
  <w:style w:type="paragraph" w:styleId="Footer">
    <w:name w:val="footer"/>
    <w:basedOn w:val="Normal"/>
    <w:link w:val="FooterChar"/>
    <w:uiPriority w:val="99"/>
    <w:unhideWhenUsed/>
    <w:rsid w:val="004803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03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54</Words>
  <Characters>31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lini</dc:creator>
  <cp:keywords/>
  <dc:description/>
  <cp:lastModifiedBy>Shalini</cp:lastModifiedBy>
  <cp:revision>4</cp:revision>
  <dcterms:created xsi:type="dcterms:W3CDTF">2016-07-17T08:54:00Z</dcterms:created>
  <dcterms:modified xsi:type="dcterms:W3CDTF">2016-07-19T04:56:00Z</dcterms:modified>
</cp:coreProperties>
</file>